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บริหารศูนย์วิจัยเทคโนโลยีสิ่งอำนวยความสะดวก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3/64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-12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บริหารศูนย์วิจัยเทคโนโลยีสิ่งอำนวยความสะดวก ครั้งที่ 3/64 วันพุธที่ 22 กันยายน 2564 เวลา 09.00-12.00 น.</dc:title>
  <dc:creator/>
  <cp:keywords/>
  <dcterms:created xsi:type="dcterms:W3CDTF">2021-09-22T05:33:52Z</dcterms:created>
  <dcterms:modified xsi:type="dcterms:W3CDTF">2021-09-22T0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ันยายน 2564 เวลา 08.50 น.</vt:lpwstr>
  </property>
  <property fmtid="{D5CDD505-2E9C-101B-9397-08002B2CF9AE}" pid="3" name="subtitle">
    <vt:lpwstr/>
  </property>
</Properties>
</file>